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D2ADE"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315383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70.2pt" o:ole="">
            <v:imagedata r:id="rId5" o:title=""/>
          </v:shape>
          <o:OLEObject Type="Embed" ProgID="MSPhotoEd.3" ShapeID="_x0000_i1025" DrawAspect="Content" ObjectID="_1583219516" r:id="rId6"/>
        </w:object>
      </w:r>
      <w:r>
        <w:rPr>
          <w:rFonts w:ascii="Book Antiqua" w:hAnsi="Book Antiqua" w:cs="Book Antiqua"/>
          <w:i/>
        </w:rPr>
        <w:t xml:space="preserve">  </w:t>
      </w:r>
      <w:r>
        <w:rPr>
          <w:rFonts w:ascii="Book Antiqua" w:hAnsi="Book Antiqua" w:cs="Book Antiqua"/>
          <w:b/>
          <w:bCs/>
          <w:i/>
        </w:rPr>
        <w:t>HARWICH</w:t>
      </w:r>
    </w:p>
    <w:p w14:paraId="75922ECF"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041AA2D4"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Small </w:t>
      </w:r>
      <w:r w:rsidR="000E17BD">
        <w:rPr>
          <w:rFonts w:ascii="Book Antiqua" w:hAnsi="Book Antiqua" w:cs="Book Antiqua"/>
          <w:b/>
          <w:bCs/>
          <w:i/>
        </w:rPr>
        <w:t>Conference Room</w:t>
      </w:r>
    </w:p>
    <w:p w14:paraId="0CE55A96" w14:textId="5AFBEE52"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 xml:space="preserve">, </w:t>
      </w:r>
      <w:r w:rsidR="004F064F">
        <w:rPr>
          <w:rFonts w:ascii="Book Antiqua" w:hAnsi="Book Antiqua" w:cs="Book Antiqua"/>
          <w:b/>
          <w:bCs/>
          <w:i/>
        </w:rPr>
        <w:t>March 29</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55D0EF7A" w14:textId="0DF2A2EC"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3060F720" w14:textId="0FC095E2" w:rsidR="004F064F" w:rsidRPr="004F064F" w:rsidRDefault="004F064F" w:rsidP="00196D76">
      <w:pPr>
        <w:spacing w:after="0" w:line="240" w:lineRule="auto"/>
        <w:jc w:val="center"/>
        <w:rPr>
          <w:rFonts w:ascii="Book Antiqua" w:hAnsi="Book Antiqua" w:cs="Book Antiqua"/>
          <w:b/>
          <w:bCs/>
          <w:i/>
          <w:color w:val="FF0000"/>
        </w:rPr>
      </w:pPr>
      <w:r w:rsidRPr="004F064F">
        <w:rPr>
          <w:rFonts w:ascii="Book Antiqua" w:hAnsi="Book Antiqua" w:cs="Book Antiqua"/>
          <w:b/>
          <w:bCs/>
          <w:i/>
          <w:color w:val="FF0000"/>
        </w:rPr>
        <w:t>PLEASE NOTE THAT THE HARC MEETING WAS MOVED TO THE LAST THURSDAY IN MARCH TO ALLOW FOR THE ADA SELF ANALYSIS BIDS TO BE SORTED OUT ON MARCH 22, 2018</w:t>
      </w:r>
    </w:p>
    <w:p w14:paraId="4B8003FF"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09261DF7"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1658356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5106158C"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7175873B"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44D1C770"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3EDCE7D5"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BB6AF8B"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6A79472D" w14:textId="2CABD9D0" w:rsidR="000D4925" w:rsidRDefault="004F064F"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Update of Conflict of Interest Signature</w:t>
      </w:r>
    </w:p>
    <w:p w14:paraId="7AE39ADE"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08B92219"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415DDED7" w14:textId="6B582D30" w:rsidR="000D4925" w:rsidRPr="000D4925" w:rsidRDefault="004F064F"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view and update of ADA Self Analysis Bids</w:t>
      </w:r>
    </w:p>
    <w:p w14:paraId="493ABC11"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6D4DA97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576B63DE"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4DE31E7A"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39250852" w14:textId="77777777" w:rsidR="004F064F" w:rsidRDefault="00A92B57" w:rsidP="00F51087">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p>
    <w:p w14:paraId="1D151E91" w14:textId="59FE1377" w:rsidR="00C61FD1" w:rsidRPr="00A92B57" w:rsidRDefault="004F064F" w:rsidP="00F5108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rPr>
        <w:tab/>
        <w:t xml:space="preserve">Receipt of RFP Bids for ADA Self Analysis (end of workday </w:t>
      </w:r>
      <w:bookmarkStart w:id="0" w:name="_GoBack"/>
      <w:bookmarkEnd w:id="0"/>
      <w:r>
        <w:rPr>
          <w:rFonts w:ascii="Times New Roman" w:hAnsi="Times New Roman" w:cs="Times New Roman"/>
          <w:color w:val="000000"/>
          <w:sz w:val="24"/>
          <w:szCs w:val="24"/>
        </w:rPr>
        <w:t>March 22, 2018)</w:t>
      </w:r>
      <w:r w:rsidR="00382C0D" w:rsidRPr="00A92B57">
        <w:rPr>
          <w:rFonts w:ascii="Times New Roman" w:hAnsi="Times New Roman" w:cs="Times New Roman"/>
          <w:color w:val="000000"/>
          <w:sz w:val="24"/>
          <w:szCs w:val="24"/>
        </w:rPr>
        <w:t xml:space="preserve"> </w:t>
      </w:r>
    </w:p>
    <w:p w14:paraId="4E4257E6"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232E75F" w14:textId="77777777"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14:paraId="55E31907" w14:textId="5C6EF87E" w:rsidR="00A92B57" w:rsidRDefault="004F064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t>Thursday April19, 2018</w:t>
      </w:r>
    </w:p>
    <w:p w14:paraId="283FDFD4" w14:textId="77777777" w:rsidR="004F064F" w:rsidRDefault="004F064F" w:rsidP="00C61FD1">
      <w:pPr>
        <w:autoSpaceDE w:val="0"/>
        <w:autoSpaceDN w:val="0"/>
        <w:adjustRightInd w:val="0"/>
        <w:spacing w:after="0" w:line="240" w:lineRule="auto"/>
        <w:rPr>
          <w:rFonts w:ascii="Times New Roman" w:hAnsi="Times New Roman" w:cs="Times New Roman"/>
          <w:color w:val="000000"/>
          <w:sz w:val="24"/>
          <w:szCs w:val="24"/>
        </w:rPr>
      </w:pPr>
    </w:p>
    <w:p w14:paraId="04440281"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4020C3FD"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440B926F"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AFD77C8" w14:textId="66A5E8FE"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t>
      </w:r>
      <w:r w:rsidR="004F064F">
        <w:rPr>
          <w:rFonts w:ascii="Times New Roman" w:hAnsi="Times New Roman" w:cs="Times New Roman"/>
          <w:color w:val="000000"/>
          <w:sz w:val="24"/>
          <w:szCs w:val="24"/>
        </w:rPr>
        <w:t>03/22/2018</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6BE83623" wp14:editId="4671D3DA">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38E8E3C3"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59767AD8"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4FAOLg730tAAAA"/>
  </w:docVars>
  <w:rsids>
    <w:rsidRoot w:val="00C61FD1"/>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4C716F"/>
    <w:rsid w:val="004D4104"/>
    <w:rsid w:val="004D5350"/>
    <w:rsid w:val="004F064F"/>
    <w:rsid w:val="004F551F"/>
    <w:rsid w:val="00526781"/>
    <w:rsid w:val="00560E75"/>
    <w:rsid w:val="005A00B8"/>
    <w:rsid w:val="005E0CB5"/>
    <w:rsid w:val="00681CA7"/>
    <w:rsid w:val="006F50ED"/>
    <w:rsid w:val="00721D9F"/>
    <w:rsid w:val="007B4805"/>
    <w:rsid w:val="008550CA"/>
    <w:rsid w:val="008F6B93"/>
    <w:rsid w:val="009154F8"/>
    <w:rsid w:val="0094118A"/>
    <w:rsid w:val="00A92B57"/>
    <w:rsid w:val="00C32AD4"/>
    <w:rsid w:val="00C61FD1"/>
    <w:rsid w:val="00CC5CBC"/>
    <w:rsid w:val="00CD2D45"/>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0067335C"/>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3-22T14:26:00Z</dcterms:created>
  <dcterms:modified xsi:type="dcterms:W3CDTF">2018-03-22T14:26:00Z</dcterms:modified>
</cp:coreProperties>
</file>